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65537AC6" w:rsidR="004A689E" w:rsidRPr="00263BC2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nasl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5D5B6E0B" w:rsidR="00E3132F" w:rsidRPr="001D4108" w:rsidRDefault="00E3132F" w:rsidP="001D4108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795569A0" w14:textId="506AEACD" w:rsidR="001D4108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1D4108">
        <w:rPr>
          <w:szCs w:val="24"/>
        </w:rPr>
        <w:t>ako verejný obstarávateľ podľa § 7 ods. 1 písm. a) Zákona o verejnom obstarávaní zriadil dynamický nákupný systém (ďalej len „</w:t>
      </w:r>
      <w:r w:rsidR="001D4108" w:rsidRPr="001D4108">
        <w:rPr>
          <w:b/>
          <w:bCs/>
          <w:szCs w:val="24"/>
        </w:rPr>
        <w:t>DNS</w:t>
      </w:r>
      <w:r w:rsidR="001D4108">
        <w:rPr>
          <w:szCs w:val="24"/>
        </w:rPr>
        <w:t xml:space="preserve">“) s názvom </w:t>
      </w:r>
      <w:r w:rsidR="001D4108" w:rsidRPr="00263BC2">
        <w:rPr>
          <w:b/>
          <w:szCs w:val="24"/>
        </w:rPr>
        <w:t>„</w:t>
      </w:r>
      <w:r w:rsidR="000014AD" w:rsidRPr="000014AD">
        <w:rPr>
          <w:b/>
          <w:bCs/>
          <w:szCs w:val="24"/>
        </w:rPr>
        <w:t>Materiál pre prácu vo výškach a nad voľnou hĺbkou</w:t>
      </w:r>
      <w:r w:rsidR="00BB7D03">
        <w:rPr>
          <w:b/>
          <w:bCs/>
          <w:szCs w:val="24"/>
        </w:rPr>
        <w:t xml:space="preserve"> </w:t>
      </w:r>
      <w:r w:rsidR="00AD3651">
        <w:rPr>
          <w:b/>
          <w:bCs/>
          <w:szCs w:val="24"/>
        </w:rPr>
        <w:t>_DNS</w:t>
      </w:r>
      <w:r w:rsidR="001D4108" w:rsidRPr="00263BC2">
        <w:rPr>
          <w:b/>
          <w:szCs w:val="24"/>
        </w:rPr>
        <w:t>“</w:t>
      </w:r>
      <w:r w:rsidR="001D4108" w:rsidRPr="00263BC2">
        <w:rPr>
          <w:szCs w:val="24"/>
        </w:rPr>
        <w:t>.</w:t>
      </w:r>
    </w:p>
    <w:p w14:paraId="430D2379" w14:textId="30BEA027" w:rsidR="006D1684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 xml:space="preserve">Kupujúci prostredníctvom DNS v súlade s príslušnými ustanoveniami Zákona o verejnom obstarávaní zrealizoval konkrétne obstarávanie na predmet zákazky </w:t>
      </w:r>
      <w:r w:rsidRPr="00CF3869">
        <w:rPr>
          <w:b/>
          <w:bCs/>
          <w:szCs w:val="24"/>
        </w:rPr>
        <w:t>„</w:t>
      </w:r>
      <w:r w:rsidR="00AD3651">
        <w:rPr>
          <w:rFonts w:ascii="Open Sans" w:hAnsi="Open Sans" w:cs="Open Sans"/>
          <w:color w:val="333333"/>
          <w:sz w:val="20"/>
          <w:shd w:val="clear" w:color="auto" w:fill="FFFFFF"/>
        </w:rPr>
        <w:t>Materiál pre prácu vo výškach a nad voľnou hĺbkou II</w:t>
      </w:r>
      <w:r w:rsidRPr="00263BC2">
        <w:rPr>
          <w:b/>
          <w:szCs w:val="24"/>
        </w:rPr>
        <w:t>“</w:t>
      </w:r>
      <w:r w:rsidRPr="001429D6">
        <w:rPr>
          <w:bCs/>
          <w:szCs w:val="24"/>
        </w:rPr>
        <w:t xml:space="preserve">, </w:t>
      </w:r>
      <w:bookmarkStart w:id="0" w:name="_Hlk180065481"/>
      <w:r w:rsidRPr="000E5AD8">
        <w:rPr>
          <w:bCs/>
          <w:szCs w:val="24"/>
          <w:shd w:val="clear" w:color="auto" w:fill="FFFFFF"/>
        </w:rPr>
        <w:t>(ID</w:t>
      </w:r>
      <w:r w:rsidRPr="000E5AD8">
        <w:rPr>
          <w:bCs/>
          <w:szCs w:val="24"/>
        </w:rPr>
        <w:t xml:space="preserve"> </w:t>
      </w:r>
      <w:r w:rsidR="00BB7D03" w:rsidRPr="00BB7D03">
        <w:rPr>
          <w:bCs/>
          <w:szCs w:val="24"/>
        </w:rPr>
        <w:t>77458</w:t>
      </w:r>
      <w:r w:rsidRPr="000E5AD8">
        <w:rPr>
          <w:bCs/>
          <w:szCs w:val="24"/>
          <w:shd w:val="clear" w:color="auto" w:fill="FFFFFF"/>
        </w:rPr>
        <w:t>)</w:t>
      </w:r>
      <w:r w:rsidRPr="002E4C95">
        <w:rPr>
          <w:bCs/>
          <w:szCs w:val="24"/>
          <w:shd w:val="clear" w:color="auto" w:fill="FFFFFF"/>
        </w:rPr>
        <w:t>.</w:t>
      </w:r>
      <w:bookmarkEnd w:id="0"/>
      <w:r>
        <w:rPr>
          <w:bCs/>
          <w:szCs w:val="24"/>
          <w:shd w:val="clear" w:color="auto" w:fill="FFFFFF"/>
        </w:rPr>
        <w:t xml:space="preserve"> </w:t>
      </w:r>
      <w:r>
        <w:rPr>
          <w:szCs w:val="24"/>
        </w:rPr>
        <w:t xml:space="preserve"> </w:t>
      </w:r>
    </w:p>
    <w:p w14:paraId="6DDC2A2A" w14:textId="14D2E749" w:rsidR="00E0555F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ledkom procesu verejného obstarávania postupom podľa Zákona o verejnom obstarávaní (ďalej len „</w:t>
      </w:r>
      <w:r w:rsidRPr="001D4108">
        <w:rPr>
          <w:b/>
          <w:bCs/>
          <w:szCs w:val="24"/>
        </w:rPr>
        <w:t>Verejné obstarávanie</w:t>
      </w:r>
      <w:r>
        <w:rPr>
          <w:szCs w:val="24"/>
        </w:rPr>
        <w:t>“)</w:t>
      </w:r>
      <w:r w:rsidR="00EF355D">
        <w:rPr>
          <w:szCs w:val="24"/>
        </w:rPr>
        <w:t xml:space="preserve">. </w:t>
      </w:r>
    </w:p>
    <w:p w14:paraId="3FA151D6" w14:textId="77777777" w:rsidR="005544C5" w:rsidRPr="00263BC2" w:rsidRDefault="005544C5" w:rsidP="001D410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1D410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3EE0E8C9" w:rsidR="004B78D9" w:rsidRPr="00263BC2" w:rsidRDefault="004B78D9" w:rsidP="00607D72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2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06738">
        <w:rPr>
          <w:szCs w:val="24"/>
        </w:rPr>
        <w:t xml:space="preserve">Cena musí byť v súlade s jej štruktúrovaným rozpočtom uvedeným v Prílohe č. 2 tejto Zmluvy. </w:t>
      </w:r>
    </w:p>
    <w:p w14:paraId="0475338A" w14:textId="0FCBAC2E" w:rsidR="009C2C4A" w:rsidRPr="008555A6" w:rsidRDefault="009C2C4A" w:rsidP="00607D72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8555A6" w:rsidRPr="00263BC2" w14:paraId="40816857" w14:textId="77777777" w:rsidTr="009726CD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263BC2" w:rsidRDefault="00197EC4" w:rsidP="00A0673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  <w:r w:rsidR="00A06738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</w:tr>
      <w:tr w:rsidR="00197EC4" w:rsidRPr="00263BC2" w14:paraId="33B732C3" w14:textId="77777777" w:rsidTr="009726CD">
        <w:tc>
          <w:tcPr>
            <w:tcW w:w="5000" w:type="pct"/>
            <w:gridSpan w:val="2"/>
          </w:tcPr>
          <w:p w14:paraId="144EF26E" w14:textId="6AB4C519" w:rsidR="001110E9" w:rsidRPr="001110E9" w:rsidRDefault="00B327D9" w:rsidP="0F025BF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Materiál pre prácu vo výškach a nad voľnou hĺbkou</w:t>
            </w:r>
            <w:r w:rsidR="00A06738" w:rsidRPr="00B327D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06738" w:rsidRPr="00B327D9">
              <w:rPr>
                <w:rFonts w:ascii="Times New Roman" w:hAnsi="Times New Roman"/>
                <w:sz w:val="24"/>
                <w:szCs w:val="24"/>
              </w:rPr>
              <w:t>tak, ako je  Predmet  prevodu špecifikovaný v Prílohe č. 1 – Opis predmetu zákazky.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197EC4" w:rsidRPr="00263BC2" w14:paraId="39E56437" w14:textId="77777777" w:rsidTr="009726CD">
        <w:tc>
          <w:tcPr>
            <w:tcW w:w="1526" w:type="pct"/>
          </w:tcPr>
          <w:p w14:paraId="73EC81DF" w14:textId="12339F39" w:rsidR="00197EC4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43481C2D" w14:textId="77777777" w:rsidR="00A06738" w:rsidRPr="008A7502" w:rsidRDefault="00A06738" w:rsidP="00A06738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Návod na použitie Predmetu prevodu.</w:t>
            </w:r>
          </w:p>
          <w:p w14:paraId="533F2E70" w14:textId="3E898285" w:rsidR="00197EC4" w:rsidRPr="00263BC2" w:rsidRDefault="00197EC4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474" w:type="pct"/>
          </w:tcPr>
          <w:p w14:paraId="61E704DB" w14:textId="57614E46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B327D9" w:rsidRPr="00B327D9">
              <w:rPr>
                <w:rFonts w:ascii="Times New Roman" w:hAnsi="Times New Roman"/>
                <w:sz w:val="24"/>
                <w:szCs w:val="24"/>
              </w:rPr>
              <w:t>90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odo dňa nadobudnutia účinnosti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078BFBCF" w14:textId="462DE26F" w:rsidR="008555A6" w:rsidRPr="00263BC2" w:rsidRDefault="00273E56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="00B327D9" w:rsidRPr="00B327D9">
              <w:rPr>
                <w:rFonts w:ascii="Times New Roman" w:hAnsi="Times New Roman"/>
                <w:sz w:val="24"/>
                <w:szCs w:val="24"/>
              </w:rPr>
              <w:t>Ústredný sklad MV SR, Príboj 560, 976 13 Slovenská Ľupča</w:t>
            </w:r>
            <w:r w:rsidR="00604D11" w:rsidRPr="00604D1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06D26D3" w14:textId="1237C1A7" w:rsidR="00B16FD0" w:rsidRPr="00B327D9" w:rsidRDefault="00B16FD0" w:rsidP="00B16FD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B327D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>Neaplikuje sa.</w:t>
            </w:r>
          </w:p>
          <w:p w14:paraId="2F72F14D" w14:textId="6D1FFA48" w:rsidR="008555A6" w:rsidRPr="00B327D9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3607B7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 w:rsidRPr="003607B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30BE9EBB" w14:textId="5B34BAA9" w:rsidR="00C52750" w:rsidRPr="008A7502" w:rsidRDefault="003607B7" w:rsidP="008A7502">
            <w:pPr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Tridsať (30) dní odo dňa doručenia faktúry Kupujúcemu. </w:t>
            </w: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36C93957" w:rsidR="00273E56" w:rsidRPr="00B327D9" w:rsidRDefault="009726CD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8555A6" w:rsidRPr="00B327D9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150DFECA" w14:textId="7C9E737B" w:rsidR="008555A6" w:rsidRPr="00263BC2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Pr="00034180" w:rsidRDefault="009726CD" w:rsidP="00607D72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ie </w:t>
            </w:r>
          </w:p>
          <w:p w14:paraId="58CE307B" w14:textId="2B49084A" w:rsidR="00AC04DB" w:rsidRDefault="00AC04DB" w:rsidP="00B327D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4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4"/>
      <w:r w:rsidR="1CE64B3B">
        <w:t xml:space="preserve"> </w:t>
      </w:r>
      <w:bookmarkStart w:id="5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5"/>
    </w:p>
    <w:p w14:paraId="215CF88E" w14:textId="2411D73C" w:rsidR="00287E51" w:rsidRPr="00263BC2" w:rsidRDefault="004C6C1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Súčasťou predmetu tejto Zmluvy je aj povinnosť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 w:rsidR="00BC105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6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6"/>
      <w:r w:rsidR="00014893">
        <w:rPr>
          <w:szCs w:val="24"/>
        </w:rPr>
        <w:t xml:space="preserve"> </w:t>
      </w:r>
    </w:p>
    <w:p w14:paraId="3EC308D3" w14:textId="7A4134C1" w:rsidR="00DF5DEE" w:rsidRPr="00DF5DEE" w:rsidRDefault="00DF5DEE" w:rsidP="00DF5DEE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7" w:name="_Hlk180125704"/>
      <w:r w:rsidR="00DF5DEE">
        <w:t xml:space="preserve">štruktúrovaný rozpočet Kúpnej ceny je </w:t>
      </w:r>
      <w:r w:rsidR="00EE49C7">
        <w:t>uveden</w:t>
      </w:r>
      <w:r w:rsidR="00DF5DEE">
        <w:t>ý</w:t>
      </w:r>
      <w:r w:rsidR="00EE49C7">
        <w:t xml:space="preserve">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8" w:name="_Hlk180125771"/>
      <w:bookmarkEnd w:id="7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8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9" w:name="_Hlk183159333"/>
      <w:r w:rsidR="0841CCE0">
        <w:t>ako aj náklady na zaškolenie personálu Kupujúceho</w:t>
      </w:r>
      <w:r w:rsidR="211DC2EA">
        <w:t>.</w:t>
      </w:r>
      <w:bookmarkEnd w:id="9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0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0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1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1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2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2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5F9B0A6C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3" w:name="_Hlk180126186"/>
      <w:r w:rsidRPr="00263BC2">
        <w:rPr>
          <w:sz w:val="24"/>
          <w:szCs w:val="24"/>
        </w:rPr>
        <w:t>Záručná doba a zodpovednosť za vady</w:t>
      </w:r>
    </w:p>
    <w:bookmarkEnd w:id="13"/>
    <w:p w14:paraId="724FCF22" w14:textId="018F143B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 xml:space="preserve">(a jeho prípadné súčasti) </w:t>
      </w:r>
      <w:r>
        <w:rPr>
          <w:szCs w:val="24"/>
        </w:rPr>
        <w:t xml:space="preserve">záručnú dobu v dĺžke uvedenej </w:t>
      </w:r>
      <w:bookmarkStart w:id="14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4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607D72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350D76F4" w:rsidR="00CF57E5" w:rsidRPr="0062303F" w:rsidRDefault="00CF57E5" w:rsidP="00E37D50">
      <w:pPr>
        <w:pStyle w:val="CTL"/>
        <w:numPr>
          <w:ilvl w:val="1"/>
          <w:numId w:val="3"/>
        </w:numPr>
        <w:ind w:left="709" w:hanging="709"/>
      </w:pPr>
      <w:r>
        <w:t>Zmluvné strany</w:t>
      </w:r>
      <w:r w:rsidR="007965A0"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5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5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6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17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7"/>
    </w:p>
    <w:bookmarkEnd w:id="16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2488FD9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607D72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8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8"/>
    <w:p w14:paraId="7B2BD025" w14:textId="0D099B89" w:rsidR="00613A8C" w:rsidRPr="00263BC2" w:rsidRDefault="0077096A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3C34CA72" w:rsidR="004E47D3" w:rsidRPr="007E3949" w:rsidRDefault="000C4C2F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19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607D72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19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úpnu cenu vo výške obstarávacej ceny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0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0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1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2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9E9AA99" w14:textId="60A98171" w:rsidR="00A364DE" w:rsidRDefault="00A364DE" w:rsidP="00B327D9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</w:t>
      </w:r>
    </w:p>
    <w:p w14:paraId="6B9DEBBB" w14:textId="6E3920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A364DE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3" w:name="_Hlk180068711"/>
      <w:bookmarkEnd w:id="21"/>
      <w:bookmarkEnd w:id="22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2782241D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610D1C8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3"/>
    <w:p w14:paraId="36355165" w14:textId="77777777" w:rsidR="001D4108" w:rsidRDefault="001D4108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91D5AE8" w:rsidR="00CB6559" w:rsidRPr="004759A9" w:rsidRDefault="00CB6559" w:rsidP="001D410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7513B" w14:textId="77777777" w:rsidR="008B0179" w:rsidRDefault="008B0179" w:rsidP="00983CE3">
      <w:r>
        <w:separator/>
      </w:r>
    </w:p>
  </w:endnote>
  <w:endnote w:type="continuationSeparator" w:id="0">
    <w:p w14:paraId="09D5C524" w14:textId="77777777" w:rsidR="008B0179" w:rsidRDefault="008B0179" w:rsidP="00983CE3">
      <w:r>
        <w:continuationSeparator/>
      </w:r>
    </w:p>
  </w:endnote>
  <w:endnote w:type="continuationNotice" w:id="1">
    <w:p w14:paraId="2853A9D3" w14:textId="77777777" w:rsidR="008B0179" w:rsidRDefault="008B01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Content>
      <w:p w14:paraId="2E24DA09" w14:textId="4C116900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Pr="00A06738">
          <w:rPr>
            <w:rFonts w:ascii="Times New Roman" w:hAnsi="Times New Roman"/>
          </w:rPr>
          <w:t>2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C2840" w14:textId="77777777" w:rsidR="008B0179" w:rsidRDefault="008B0179" w:rsidP="00983CE3">
      <w:r>
        <w:separator/>
      </w:r>
    </w:p>
  </w:footnote>
  <w:footnote w:type="continuationSeparator" w:id="0">
    <w:p w14:paraId="62DA527F" w14:textId="77777777" w:rsidR="008B0179" w:rsidRDefault="008B0179" w:rsidP="00983CE3">
      <w:r>
        <w:continuationSeparator/>
      </w:r>
    </w:p>
  </w:footnote>
  <w:footnote w:type="continuationNotice" w:id="1">
    <w:p w14:paraId="2AF7B968" w14:textId="77777777" w:rsidR="008B0179" w:rsidRDefault="008B01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8995138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7723248">
    <w:abstractNumId w:val="15"/>
  </w:num>
  <w:num w:numId="3" w16cid:durableId="1573273958">
    <w:abstractNumId w:val="35"/>
  </w:num>
  <w:num w:numId="4" w16cid:durableId="115681018">
    <w:abstractNumId w:val="34"/>
  </w:num>
  <w:num w:numId="5" w16cid:durableId="857038791">
    <w:abstractNumId w:val="11"/>
  </w:num>
  <w:num w:numId="6" w16cid:durableId="1785421456">
    <w:abstractNumId w:val="21"/>
  </w:num>
  <w:num w:numId="7" w16cid:durableId="1982689424">
    <w:abstractNumId w:val="0"/>
  </w:num>
  <w:num w:numId="8" w16cid:durableId="180050802">
    <w:abstractNumId w:val="9"/>
  </w:num>
  <w:num w:numId="9" w16cid:durableId="1807041555">
    <w:abstractNumId w:val="8"/>
  </w:num>
  <w:num w:numId="10" w16cid:durableId="82260631">
    <w:abstractNumId w:val="6"/>
  </w:num>
  <w:num w:numId="11" w16cid:durableId="1407143850">
    <w:abstractNumId w:val="5"/>
  </w:num>
  <w:num w:numId="12" w16cid:durableId="2077898296">
    <w:abstractNumId w:val="4"/>
  </w:num>
  <w:num w:numId="13" w16cid:durableId="1201557307">
    <w:abstractNumId w:val="3"/>
  </w:num>
  <w:num w:numId="14" w16cid:durableId="43801400">
    <w:abstractNumId w:val="7"/>
  </w:num>
  <w:num w:numId="15" w16cid:durableId="2031490566">
    <w:abstractNumId w:val="2"/>
  </w:num>
  <w:num w:numId="16" w16cid:durableId="2122451435">
    <w:abstractNumId w:val="1"/>
  </w:num>
  <w:num w:numId="17" w16cid:durableId="318313996">
    <w:abstractNumId w:val="36"/>
    <w:lvlOverride w:ilvl="0">
      <w:startOverride w:val="1"/>
    </w:lvlOverride>
  </w:num>
  <w:num w:numId="18" w16cid:durableId="1608538168">
    <w:abstractNumId w:val="24"/>
  </w:num>
  <w:num w:numId="19" w16cid:durableId="177504184">
    <w:abstractNumId w:val="26"/>
  </w:num>
  <w:num w:numId="20" w16cid:durableId="2102601885">
    <w:abstractNumId w:val="16"/>
  </w:num>
  <w:num w:numId="21" w16cid:durableId="40909982">
    <w:abstractNumId w:val="18"/>
  </w:num>
  <w:num w:numId="22" w16cid:durableId="528371473">
    <w:abstractNumId w:val="25"/>
  </w:num>
  <w:num w:numId="23" w16cid:durableId="692419309">
    <w:abstractNumId w:val="33"/>
  </w:num>
  <w:num w:numId="24" w16cid:durableId="665206893">
    <w:abstractNumId w:val="10"/>
  </w:num>
  <w:num w:numId="25" w16cid:durableId="416709402">
    <w:abstractNumId w:val="14"/>
  </w:num>
  <w:num w:numId="26" w16cid:durableId="192380069">
    <w:abstractNumId w:val="27"/>
  </w:num>
  <w:num w:numId="27" w16cid:durableId="129130370">
    <w:abstractNumId w:val="20"/>
  </w:num>
  <w:num w:numId="28" w16cid:durableId="2051219187">
    <w:abstractNumId w:val="29"/>
  </w:num>
  <w:num w:numId="29" w16cid:durableId="1482691427">
    <w:abstractNumId w:val="31"/>
  </w:num>
  <w:num w:numId="30" w16cid:durableId="1855534897">
    <w:abstractNumId w:val="17"/>
  </w:num>
  <w:num w:numId="31" w16cid:durableId="1271547160">
    <w:abstractNumId w:val="22"/>
  </w:num>
  <w:num w:numId="32" w16cid:durableId="1142845070">
    <w:abstractNumId w:val="23"/>
  </w:num>
  <w:num w:numId="33" w16cid:durableId="249509932">
    <w:abstractNumId w:val="12"/>
  </w:num>
  <w:num w:numId="34" w16cid:durableId="8878653">
    <w:abstractNumId w:val="30"/>
  </w:num>
  <w:num w:numId="35" w16cid:durableId="748967629">
    <w:abstractNumId w:val="32"/>
  </w:num>
  <w:num w:numId="36" w16cid:durableId="2089111016">
    <w:abstractNumId w:val="13"/>
  </w:num>
  <w:num w:numId="37" w16cid:durableId="627273982">
    <w:abstractNumId w:val="2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proofState w:spelling="clean" w:grammar="clean"/>
  <w:trackRevisions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14AD"/>
    <w:rsid w:val="00004993"/>
    <w:rsid w:val="00006B73"/>
    <w:rsid w:val="0000767C"/>
    <w:rsid w:val="00014893"/>
    <w:rsid w:val="00014F60"/>
    <w:rsid w:val="000173AD"/>
    <w:rsid w:val="00017ED0"/>
    <w:rsid w:val="0002129A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08F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07B7"/>
    <w:rsid w:val="00363E6B"/>
    <w:rsid w:val="003669CC"/>
    <w:rsid w:val="00367DA8"/>
    <w:rsid w:val="00370C44"/>
    <w:rsid w:val="00371379"/>
    <w:rsid w:val="00372CE7"/>
    <w:rsid w:val="0037695A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8DE"/>
    <w:rsid w:val="003B3DFB"/>
    <w:rsid w:val="003B7E2C"/>
    <w:rsid w:val="003C6ED0"/>
    <w:rsid w:val="003C7551"/>
    <w:rsid w:val="003D1B32"/>
    <w:rsid w:val="003D2F55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47D3"/>
    <w:rsid w:val="004E537C"/>
    <w:rsid w:val="004F07D9"/>
    <w:rsid w:val="004F0AC0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A6F8C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07D72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5EF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502"/>
    <w:rsid w:val="008A780A"/>
    <w:rsid w:val="008B0179"/>
    <w:rsid w:val="008B0DB4"/>
    <w:rsid w:val="008B3BDB"/>
    <w:rsid w:val="008B47C9"/>
    <w:rsid w:val="008B5384"/>
    <w:rsid w:val="008B5D71"/>
    <w:rsid w:val="008B668F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651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F11D1"/>
    <w:rsid w:val="00AF21F6"/>
    <w:rsid w:val="00AF3138"/>
    <w:rsid w:val="00AF3E8A"/>
    <w:rsid w:val="00AF4BF7"/>
    <w:rsid w:val="00AF4C28"/>
    <w:rsid w:val="00AF5346"/>
    <w:rsid w:val="00AF5EF4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C2C"/>
    <w:rsid w:val="00B27E04"/>
    <w:rsid w:val="00B327D9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B7D03"/>
    <w:rsid w:val="00BC078A"/>
    <w:rsid w:val="00BC1052"/>
    <w:rsid w:val="00BC2741"/>
    <w:rsid w:val="00BC288E"/>
    <w:rsid w:val="00BC2B1E"/>
    <w:rsid w:val="00BC3333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DD0"/>
    <w:rsid w:val="00DD1A8B"/>
    <w:rsid w:val="00DD2B82"/>
    <w:rsid w:val="00DD3821"/>
    <w:rsid w:val="00DD3B0B"/>
    <w:rsid w:val="00DD67B5"/>
    <w:rsid w:val="00DD6996"/>
    <w:rsid w:val="00DD7180"/>
    <w:rsid w:val="00DE2E90"/>
    <w:rsid w:val="00DE6451"/>
    <w:rsid w:val="00DF13AE"/>
    <w:rsid w:val="00DF37AC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AEC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2A04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04E1"/>
    <w:rsid w:val="00FE1659"/>
    <w:rsid w:val="00FE37BD"/>
    <w:rsid w:val="00FE383B"/>
    <w:rsid w:val="00FE43CE"/>
    <w:rsid w:val="00FE5AB2"/>
    <w:rsid w:val="00FE7237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  <w:style w:type="character" w:customStyle="1" w:styleId="normaltextrun">
    <w:name w:val="normaltextrun"/>
    <w:basedOn w:val="Predvolenpsmoodseku"/>
    <w:rsid w:val="003607B7"/>
  </w:style>
  <w:style w:type="character" w:customStyle="1" w:styleId="eop">
    <w:name w:val="eop"/>
    <w:basedOn w:val="Predvolenpsmoodseku"/>
    <w:rsid w:val="00360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f:fields xmlns:f="http://schemas.fabasoft.com/folio/2007/fields"/>
</file>

<file path=customXml/itemProps1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4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039</Words>
  <Characters>28727</Characters>
  <Application>Microsoft Office Word</Application>
  <DocSecurity>0</DocSecurity>
  <Lines>239</Lines>
  <Paragraphs>6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ilan Varga</cp:lastModifiedBy>
  <cp:revision>2</cp:revision>
  <cp:lastPrinted>2025-06-03T07:22:00Z</cp:lastPrinted>
  <dcterms:created xsi:type="dcterms:W3CDTF">2026-05-22T08:19:00Z</dcterms:created>
  <dcterms:modified xsi:type="dcterms:W3CDTF">2026-05-2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